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B964B" w14:textId="77777777" w:rsidR="00E22E16" w:rsidRPr="00517E11" w:rsidRDefault="00E22E16" w:rsidP="00E22E16">
      <w:pPr>
        <w:pStyle w:val="Heading2"/>
      </w:pPr>
      <w:r w:rsidRPr="00517E11">
        <w:t>Question 5</w:t>
      </w:r>
    </w:p>
    <w:p w14:paraId="3F21AF4F" w14:textId="77777777" w:rsidR="00E22E16" w:rsidRPr="00517E11" w:rsidRDefault="00E22E16" w:rsidP="00E22E16"/>
    <w:p w14:paraId="329B03ED" w14:textId="77777777" w:rsidR="00A20591" w:rsidRDefault="00E22E16" w:rsidP="00E22E16">
      <w:r w:rsidRPr="00517E11">
        <w:t>Manipulate/Complete the following code to</w:t>
      </w:r>
    </w:p>
    <w:p w14:paraId="135D4E49" w14:textId="77777777" w:rsidR="00A20591" w:rsidRDefault="00A20591" w:rsidP="00E22E16"/>
    <w:p w14:paraId="2BF95E7B" w14:textId="77777777" w:rsidR="00A20591" w:rsidRDefault="00E22E16" w:rsidP="00E22E16">
      <w:r w:rsidRPr="00517E11">
        <w:t>a. install curl</w:t>
      </w:r>
    </w:p>
    <w:p w14:paraId="0A4F517A" w14:textId="18AA575F" w:rsidR="00E22E16" w:rsidRDefault="00E22E16" w:rsidP="00E22E16">
      <w:r w:rsidRPr="00517E11">
        <w:t>b. Create a directory structure Labs with subfolders lab1 and lab2</w:t>
      </w:r>
      <w:r>
        <w:t>.</w:t>
      </w:r>
      <w:r w:rsidR="00A20591">
        <w:t xml:space="preserve"> </w:t>
      </w:r>
    </w:p>
    <w:p w14:paraId="59E6A450" w14:textId="3CA280FB" w:rsidR="00A20591" w:rsidRDefault="00A20591" w:rsidP="00E22E16">
      <w:r>
        <w:t>c. list folder last accessed times</w:t>
      </w:r>
    </w:p>
    <w:p w14:paraId="1FF57EC1" w14:textId="77777777" w:rsidR="00E22E16" w:rsidRDefault="00E22E16" w:rsidP="00E22E16"/>
    <w:p w14:paraId="280C65E4" w14:textId="7ED00DAB" w:rsidR="00E22E16" w:rsidRDefault="00E22E16" w:rsidP="00E22E16">
      <w:pPr>
        <w:pStyle w:val="ListParagraph"/>
        <w:numPr>
          <w:ilvl w:val="0"/>
          <w:numId w:val="1"/>
        </w:numPr>
      </w:pPr>
      <w:r>
        <w:t>VM showing curl and folders not created</w:t>
      </w:r>
      <w:r w:rsidR="00240D4F">
        <w:t xml:space="preserve"> on the vm before running the python script.</w:t>
      </w:r>
    </w:p>
    <w:p w14:paraId="7EADA302" w14:textId="77777777" w:rsidR="00E22E16" w:rsidRDefault="00E22E16" w:rsidP="00E22E16"/>
    <w:p w14:paraId="665372FE" w14:textId="77777777" w:rsidR="00E22E16" w:rsidRDefault="00E22E16" w:rsidP="00E22E16">
      <w:r>
        <w:rPr>
          <w:noProof/>
        </w:rPr>
        <w:drawing>
          <wp:inline distT="0" distB="0" distL="0" distR="0" wp14:anchorId="017CF6E4" wp14:editId="32184333">
            <wp:extent cx="5988050" cy="2329180"/>
            <wp:effectExtent l="0" t="0" r="0" b="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050" cy="232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F7070" w14:textId="77777777" w:rsidR="00E22E16" w:rsidRDefault="00E22E16" w:rsidP="00E22E16"/>
    <w:p w14:paraId="10393D53" w14:textId="77E62AB1" w:rsidR="00E22E16" w:rsidRDefault="00E22E16" w:rsidP="00E22E16">
      <w:pPr>
        <w:pStyle w:val="ListParagraph"/>
        <w:numPr>
          <w:ilvl w:val="0"/>
          <w:numId w:val="1"/>
        </w:numPr>
      </w:pPr>
      <w:r>
        <w:t>Python file running</w:t>
      </w:r>
      <w:r w:rsidR="00A20591">
        <w:t xml:space="preserve"> after creating folders and apt-get update</w:t>
      </w:r>
    </w:p>
    <w:p w14:paraId="7EF25B4F" w14:textId="77777777" w:rsidR="00E22E16" w:rsidRDefault="00E22E16" w:rsidP="00E22E16"/>
    <w:p w14:paraId="32A5F4D0" w14:textId="77777777" w:rsidR="00E22E16" w:rsidRDefault="00E22E16" w:rsidP="00A20591">
      <w:pPr>
        <w:jc w:val="center"/>
      </w:pPr>
      <w:r>
        <w:rPr>
          <w:noProof/>
        </w:rPr>
        <w:drawing>
          <wp:inline distT="0" distB="0" distL="0" distR="0" wp14:anchorId="67D6C21C" wp14:editId="10741082">
            <wp:extent cx="4486275" cy="3779318"/>
            <wp:effectExtent l="0" t="0" r="0" b="0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523" cy="3787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DA702" w14:textId="77777777" w:rsidR="00E22E16" w:rsidRDefault="00E22E16" w:rsidP="00E22E16"/>
    <w:p w14:paraId="57ECAA3A" w14:textId="77777777" w:rsidR="00E22E16" w:rsidRDefault="00E22E16" w:rsidP="00E22E16">
      <w:r>
        <w:br w:type="page"/>
      </w:r>
    </w:p>
    <w:p w14:paraId="2D4B5D3F" w14:textId="221D5B76" w:rsidR="00E22E16" w:rsidRDefault="00A20591" w:rsidP="00E22E16">
      <w:pPr>
        <w:pStyle w:val="ListParagraph"/>
        <w:numPr>
          <w:ilvl w:val="0"/>
          <w:numId w:val="1"/>
        </w:numPr>
      </w:pPr>
      <w:r>
        <w:lastRenderedPageBreak/>
        <w:t>Folders created in the VM</w:t>
      </w:r>
    </w:p>
    <w:p w14:paraId="3F44FC20" w14:textId="77777777" w:rsidR="00E22E16" w:rsidRDefault="00E22E16" w:rsidP="00E22E16"/>
    <w:p w14:paraId="548920FB" w14:textId="6F47B425" w:rsidR="00E22E16" w:rsidRDefault="00A20591" w:rsidP="00E22E16">
      <w:r>
        <w:rPr>
          <w:noProof/>
        </w:rPr>
        <w:drawing>
          <wp:inline distT="0" distB="0" distL="0" distR="0" wp14:anchorId="2F14A217" wp14:editId="43718C20">
            <wp:extent cx="5988050" cy="2348230"/>
            <wp:effectExtent l="0" t="0" r="0" b="0"/>
            <wp:docPr id="20" name="Picture 2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screenshot of a computer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050" cy="234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3105B" w14:textId="77777777" w:rsidR="00E22E16" w:rsidRDefault="00E22E16" w:rsidP="00E22E16"/>
    <w:p w14:paraId="457394F0" w14:textId="77777777" w:rsidR="00A20591" w:rsidRDefault="00A20591" w:rsidP="00E22E16"/>
    <w:p w14:paraId="2F003E51" w14:textId="20D1023C" w:rsidR="00E22E16" w:rsidRDefault="00A20591" w:rsidP="00A20591">
      <w:pPr>
        <w:pStyle w:val="ListParagraph"/>
        <w:numPr>
          <w:ilvl w:val="0"/>
          <w:numId w:val="1"/>
        </w:numPr>
      </w:pPr>
      <w:r>
        <w:t>Python file after curl install</w:t>
      </w:r>
    </w:p>
    <w:p w14:paraId="37637CAC" w14:textId="7B36351B" w:rsidR="00E22E16" w:rsidRDefault="00E22E16" w:rsidP="00E22E16"/>
    <w:p w14:paraId="565818E7" w14:textId="5CB3E8FB" w:rsidR="00A20591" w:rsidRDefault="00A20591" w:rsidP="00A20591">
      <w:pPr>
        <w:jc w:val="center"/>
      </w:pPr>
      <w:r>
        <w:rPr>
          <w:noProof/>
        </w:rPr>
        <w:drawing>
          <wp:inline distT="0" distB="0" distL="0" distR="0" wp14:anchorId="7CFDD4AC" wp14:editId="30D4D57A">
            <wp:extent cx="5057775" cy="3648249"/>
            <wp:effectExtent l="0" t="0" r="0" b="9525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0042" cy="3649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CE4FA" w14:textId="4AE561F2" w:rsidR="00A20591" w:rsidRDefault="00A20591">
      <w:pPr>
        <w:widowControl/>
        <w:autoSpaceDE/>
        <w:autoSpaceDN/>
        <w:spacing w:after="160" w:line="259" w:lineRule="auto"/>
      </w:pPr>
      <w:r>
        <w:br w:type="page"/>
      </w:r>
    </w:p>
    <w:p w14:paraId="43232097" w14:textId="6A492F5F" w:rsidR="00A20591" w:rsidRDefault="00A20591" w:rsidP="00A20591">
      <w:pPr>
        <w:pStyle w:val="ListParagraph"/>
        <w:numPr>
          <w:ilvl w:val="0"/>
          <w:numId w:val="1"/>
        </w:numPr>
      </w:pPr>
      <w:r>
        <w:lastRenderedPageBreak/>
        <w:t>List of directory folder last accessed times.</w:t>
      </w:r>
    </w:p>
    <w:p w14:paraId="62276459" w14:textId="1C41A824" w:rsidR="00A20591" w:rsidRDefault="00A20591" w:rsidP="00A20591">
      <w:pPr>
        <w:pStyle w:val="ListParagraph"/>
        <w:ind w:left="720"/>
      </w:pPr>
    </w:p>
    <w:p w14:paraId="1DDC1F95" w14:textId="678DA9BD" w:rsidR="00A20591" w:rsidRDefault="00A20591" w:rsidP="00A20591">
      <w:pPr>
        <w:pStyle w:val="ListParagraph"/>
        <w:ind w:left="720"/>
        <w:jc w:val="center"/>
      </w:pPr>
      <w:r w:rsidRPr="00A20591">
        <w:drawing>
          <wp:inline distT="0" distB="0" distL="0" distR="0" wp14:anchorId="40B5A488" wp14:editId="05B047ED">
            <wp:extent cx="5988050" cy="3708400"/>
            <wp:effectExtent l="0" t="0" r="0" b="635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88050" cy="370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2A4C1" w14:textId="77777777" w:rsidR="00E22E16" w:rsidRDefault="00E22E16" w:rsidP="00E22E16"/>
    <w:p w14:paraId="26676AE3" w14:textId="77777777" w:rsidR="00E22E16" w:rsidRDefault="00E22E16" w:rsidP="00E22E16">
      <w:r>
        <w:br w:type="page"/>
      </w:r>
    </w:p>
    <w:p w14:paraId="687C5A28" w14:textId="77777777" w:rsidR="00E22E16" w:rsidRDefault="00E22E16" w:rsidP="00E22E16">
      <w:pPr>
        <w:pStyle w:val="ListParagraph"/>
        <w:numPr>
          <w:ilvl w:val="0"/>
          <w:numId w:val="1"/>
        </w:numPr>
      </w:pPr>
      <w:r>
        <w:lastRenderedPageBreak/>
        <w:t>Curl now installed on the VM</w:t>
      </w:r>
    </w:p>
    <w:p w14:paraId="059BAC9E" w14:textId="77777777" w:rsidR="00E22E16" w:rsidRDefault="00E22E16" w:rsidP="00E22E16"/>
    <w:p w14:paraId="4039D515" w14:textId="77777777" w:rsidR="00E22E16" w:rsidRPr="00517E11" w:rsidRDefault="00E22E16" w:rsidP="00E22E16">
      <w:r>
        <w:rPr>
          <w:noProof/>
        </w:rPr>
        <w:drawing>
          <wp:inline distT="0" distB="0" distL="0" distR="0" wp14:anchorId="7BCCE08D" wp14:editId="7DCF700A">
            <wp:extent cx="5988050" cy="2687320"/>
            <wp:effectExtent l="0" t="0" r="0" b="0"/>
            <wp:docPr id="21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8050" cy="26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05C80" w14:textId="77777777" w:rsidR="00E22E16" w:rsidRPr="00517E11" w:rsidRDefault="00E22E16" w:rsidP="00E22E16"/>
    <w:p w14:paraId="59D9541E" w14:textId="77777777" w:rsidR="00E22E16" w:rsidRPr="00517E11" w:rsidRDefault="00E22E16" w:rsidP="00E22E16"/>
    <w:p w14:paraId="3CE7C7A4" w14:textId="77777777" w:rsidR="00022D5C" w:rsidRDefault="00022D5C"/>
    <w:sectPr w:rsidR="00022D5C" w:rsidSect="00E22E16">
      <w:headerReference w:type="default" r:id="rId13"/>
      <w:pgSz w:w="11910" w:h="16840"/>
      <w:pgMar w:top="1580" w:right="1240" w:bottom="280" w:left="12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A9DB22" w14:textId="77777777" w:rsidR="00C670D1" w:rsidRDefault="00C670D1" w:rsidP="00E22E16">
      <w:r>
        <w:separator/>
      </w:r>
    </w:p>
  </w:endnote>
  <w:endnote w:type="continuationSeparator" w:id="0">
    <w:p w14:paraId="5E5A68EE" w14:textId="77777777" w:rsidR="00C670D1" w:rsidRDefault="00C670D1" w:rsidP="00E22E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1F2AF" w14:textId="77777777" w:rsidR="00C670D1" w:rsidRDefault="00C670D1" w:rsidP="00E22E16">
      <w:r>
        <w:separator/>
      </w:r>
    </w:p>
  </w:footnote>
  <w:footnote w:type="continuationSeparator" w:id="0">
    <w:p w14:paraId="78640B12" w14:textId="77777777" w:rsidR="00C670D1" w:rsidRDefault="00C670D1" w:rsidP="00E22E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35874F" w14:textId="74DAF4C6" w:rsidR="00E22E16" w:rsidRDefault="00E22E16">
    <w:pPr>
      <w:pStyle w:val="Header"/>
    </w:pPr>
    <w:r>
      <w:t>L00092017_Q5_File_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9124DA"/>
    <w:multiLevelType w:val="hybridMultilevel"/>
    <w:tmpl w:val="00AAF2E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U3NbOwMDU3N7FQ0lEKTi0uzszPAykwqgUA6WeQfywAAAA="/>
  </w:docVars>
  <w:rsids>
    <w:rsidRoot w:val="00E22E16"/>
    <w:rsid w:val="00022D5C"/>
    <w:rsid w:val="00240D4F"/>
    <w:rsid w:val="007302FC"/>
    <w:rsid w:val="00A20591"/>
    <w:rsid w:val="00A52422"/>
    <w:rsid w:val="00C670D1"/>
    <w:rsid w:val="00E22E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03F88"/>
  <w15:chartTrackingRefBased/>
  <w15:docId w15:val="{45E43886-BAAF-45EE-9AB0-783D72A3EE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E16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2E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22E1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ListParagraph">
    <w:name w:val="List Paragraph"/>
    <w:basedOn w:val="Normal"/>
    <w:uiPriority w:val="1"/>
    <w:qFormat/>
    <w:rsid w:val="00E22E16"/>
  </w:style>
  <w:style w:type="paragraph" w:styleId="Header">
    <w:name w:val="header"/>
    <w:basedOn w:val="Normal"/>
    <w:link w:val="HeaderChar"/>
    <w:uiPriority w:val="99"/>
    <w:unhideWhenUsed/>
    <w:rsid w:val="00E22E1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2E16"/>
    <w:rPr>
      <w:rFonts w:ascii="Trebuchet MS" w:eastAsia="Trebuchet MS" w:hAnsi="Trebuchet MS" w:cs="Trebuchet MS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E22E1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2E16"/>
    <w:rPr>
      <w:rFonts w:ascii="Trebuchet MS" w:eastAsia="Trebuchet MS" w:hAnsi="Trebuchet MS" w:cs="Trebuchet MS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Houston</dc:creator>
  <cp:keywords/>
  <dc:description/>
  <cp:lastModifiedBy>Malcolm Houston</cp:lastModifiedBy>
  <cp:revision>2</cp:revision>
  <dcterms:created xsi:type="dcterms:W3CDTF">2021-11-02T16:55:00Z</dcterms:created>
  <dcterms:modified xsi:type="dcterms:W3CDTF">2021-11-08T20:55:00Z</dcterms:modified>
</cp:coreProperties>
</file>